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1F2F9E" w14:textId="77777777" w:rsidR="001342B5" w:rsidRPr="00950F97" w:rsidRDefault="00387B09" w:rsidP="00FF0315">
      <w:pPr>
        <w:pStyle w:val="Title"/>
        <w:rPr>
          <w:rFonts w:ascii="Calibri" w:eastAsia="Batang" w:hAnsi="Calibri"/>
          <w:u w:val="single"/>
        </w:rPr>
      </w:pPr>
      <w:bookmarkStart w:id="0" w:name="_GoBack"/>
      <w:bookmarkEnd w:id="0"/>
      <w:r w:rsidRPr="00950F97">
        <w:rPr>
          <w:rFonts w:ascii="Calibri" w:eastAsia="Batang" w:hAnsi="Calibri"/>
          <w:u w:val="single"/>
        </w:rPr>
        <w:t>RESEARCH ASSISTANT REQUIREMENTS</w:t>
      </w:r>
    </w:p>
    <w:p w14:paraId="15728D0E" w14:textId="60D8155F" w:rsidR="00FF0315" w:rsidRPr="00950F97" w:rsidRDefault="00FF0315" w:rsidP="00FF0315">
      <w:pPr>
        <w:pStyle w:val="Title"/>
        <w:rPr>
          <w:rFonts w:ascii="Calibri" w:eastAsia="Batang" w:hAnsi="Calibri"/>
        </w:rPr>
      </w:pPr>
      <w:r w:rsidRPr="00950F97">
        <w:rPr>
          <w:rFonts w:ascii="Calibri" w:eastAsia="Batang" w:hAnsi="Calibri"/>
        </w:rPr>
        <w:t xml:space="preserve">The </w:t>
      </w:r>
      <w:r w:rsidR="000F6C9D">
        <w:rPr>
          <w:rFonts w:ascii="Calibri" w:eastAsia="Batang" w:hAnsi="Calibri"/>
        </w:rPr>
        <w:t>Social Media Lab</w:t>
      </w:r>
    </w:p>
    <w:p w14:paraId="6699FE97" w14:textId="603A25E1" w:rsidR="00FF0315" w:rsidRPr="00950F97" w:rsidRDefault="00FF0315" w:rsidP="00FF0315">
      <w:pPr>
        <w:pStyle w:val="Title"/>
        <w:rPr>
          <w:rFonts w:ascii="Calibri" w:eastAsia="Batang" w:hAnsi="Calibri"/>
          <w:b w:val="0"/>
        </w:rPr>
      </w:pPr>
      <w:r w:rsidRPr="00950F97">
        <w:rPr>
          <w:rFonts w:ascii="Calibri" w:eastAsia="Batang" w:hAnsi="Calibri"/>
          <w:b w:val="0"/>
        </w:rPr>
        <w:t xml:space="preserve">Dr. </w:t>
      </w:r>
      <w:r w:rsidR="006444EB">
        <w:rPr>
          <w:rFonts w:ascii="Calibri" w:eastAsia="Batang" w:hAnsi="Calibri"/>
          <w:b w:val="0"/>
        </w:rPr>
        <w:t>Margaret Hance</w:t>
      </w:r>
    </w:p>
    <w:p w14:paraId="3CC8E303" w14:textId="77777777" w:rsidR="00FF0315" w:rsidRPr="00950F97" w:rsidRDefault="00FF0315" w:rsidP="00FF0315">
      <w:pPr>
        <w:rPr>
          <w:rFonts w:ascii="Calibri" w:eastAsia="Batang" w:hAnsi="Calibri"/>
        </w:rPr>
      </w:pPr>
    </w:p>
    <w:p w14:paraId="01B9C31C" w14:textId="77777777" w:rsidR="00FF0315" w:rsidRPr="00950F97" w:rsidRDefault="00FF0315" w:rsidP="00FF0315">
      <w:pPr>
        <w:pStyle w:val="Subtitle"/>
        <w:rPr>
          <w:rFonts w:ascii="Calibri" w:eastAsia="Batang" w:hAnsi="Calibri"/>
        </w:rPr>
      </w:pPr>
      <w:r w:rsidRPr="00950F97">
        <w:rPr>
          <w:rFonts w:ascii="Calibri" w:eastAsia="Batang" w:hAnsi="Calibri"/>
        </w:rPr>
        <w:t>Time Commitment</w:t>
      </w:r>
    </w:p>
    <w:p w14:paraId="4E7EB48E" w14:textId="77777777" w:rsidR="00FF0315" w:rsidRPr="00950F97" w:rsidRDefault="00FF0315" w:rsidP="00FF0315">
      <w:pPr>
        <w:rPr>
          <w:rFonts w:ascii="Calibri" w:eastAsia="Batang" w:hAnsi="Calibri"/>
        </w:rPr>
      </w:pPr>
    </w:p>
    <w:p w14:paraId="6DE18BF2" w14:textId="38024AFA" w:rsidR="00FF0315" w:rsidRPr="00950F97" w:rsidRDefault="00FF0315" w:rsidP="00FF0315">
      <w:pPr>
        <w:pStyle w:val="BodyText"/>
        <w:jc w:val="left"/>
        <w:rPr>
          <w:rFonts w:ascii="Calibri" w:eastAsia="Batang" w:hAnsi="Calibri"/>
        </w:rPr>
      </w:pPr>
      <w:r w:rsidRPr="00950F97">
        <w:rPr>
          <w:rFonts w:ascii="Calibri" w:eastAsia="Batang" w:hAnsi="Calibri"/>
        </w:rPr>
        <w:t xml:space="preserve">The independent study is flexible and the hours that you are scheduled to be in the lab will be scheduled according to your hours of availability. The number of credits you sign up for determines how many hours a week you will dedicate to the independent study. You should know that all research assistants in the </w:t>
      </w:r>
      <w:r w:rsidR="000F6C9D">
        <w:rPr>
          <w:rFonts w:ascii="Calibri" w:eastAsia="Batang" w:hAnsi="Calibri"/>
        </w:rPr>
        <w:t>Social Media Lab</w:t>
      </w:r>
      <w:r w:rsidRPr="00950F97">
        <w:rPr>
          <w:rFonts w:ascii="Calibri" w:eastAsia="Batang" w:hAnsi="Calibri"/>
        </w:rPr>
        <w:t xml:space="preserve"> are required to sign up for at least </w:t>
      </w:r>
      <w:r w:rsidR="006444EB">
        <w:rPr>
          <w:rFonts w:ascii="Calibri" w:eastAsia="Batang" w:hAnsi="Calibri"/>
        </w:rPr>
        <w:t>1</w:t>
      </w:r>
      <w:r w:rsidRPr="00950F97">
        <w:rPr>
          <w:rFonts w:ascii="Calibri" w:eastAsia="Batang" w:hAnsi="Calibri"/>
        </w:rPr>
        <w:t xml:space="preserve"> credit hours.</w:t>
      </w:r>
    </w:p>
    <w:p w14:paraId="00C2A406" w14:textId="77777777" w:rsidR="00FF0315" w:rsidRPr="00950F97" w:rsidRDefault="00FF0315" w:rsidP="00FF0315">
      <w:pPr>
        <w:rPr>
          <w:rFonts w:ascii="Calibri" w:eastAsia="Batang" w:hAnsi="Calibri"/>
        </w:rPr>
      </w:pPr>
    </w:p>
    <w:p w14:paraId="461B3D3E" w14:textId="77777777" w:rsidR="00FF0315" w:rsidRPr="00950F97" w:rsidRDefault="00FF0315" w:rsidP="00FF0315">
      <w:pPr>
        <w:pStyle w:val="Heading1"/>
        <w:ind w:left="720" w:firstLine="720"/>
        <w:rPr>
          <w:rFonts w:ascii="Calibri" w:eastAsia="Batang" w:hAnsi="Calibri"/>
        </w:rPr>
      </w:pPr>
      <w:r w:rsidRPr="00950F97">
        <w:rPr>
          <w:rFonts w:ascii="Calibri" w:eastAsia="Batang" w:hAnsi="Calibri"/>
        </w:rPr>
        <w:t xml:space="preserve">Registered for: </w:t>
      </w:r>
      <w:r w:rsidRPr="00950F97">
        <w:rPr>
          <w:rFonts w:ascii="Calibri" w:eastAsia="Batang" w:hAnsi="Calibri"/>
        </w:rPr>
        <w:tab/>
      </w:r>
      <w:r w:rsidRPr="00950F97">
        <w:rPr>
          <w:rFonts w:ascii="Calibri" w:eastAsia="Batang" w:hAnsi="Calibri"/>
        </w:rPr>
        <w:tab/>
        <w:t>Hours in Independent Study</w:t>
      </w:r>
    </w:p>
    <w:p w14:paraId="1E093CCF" w14:textId="54FE5405" w:rsidR="00FF0315" w:rsidRPr="00950F97" w:rsidRDefault="00FF0315" w:rsidP="00FF0315">
      <w:pPr>
        <w:ind w:left="720" w:firstLine="720"/>
        <w:rPr>
          <w:rFonts w:ascii="Calibri" w:eastAsia="Batang" w:hAnsi="Calibri"/>
        </w:rPr>
      </w:pPr>
      <w:r w:rsidRPr="00950F97">
        <w:rPr>
          <w:rFonts w:ascii="Calibri" w:eastAsia="Batang" w:hAnsi="Calibri"/>
        </w:rPr>
        <w:t>3 credit hours</w:t>
      </w:r>
      <w:r w:rsidRPr="00950F97">
        <w:rPr>
          <w:rFonts w:ascii="Calibri" w:eastAsia="Batang" w:hAnsi="Calibri"/>
        </w:rPr>
        <w:tab/>
      </w:r>
      <w:r w:rsidRPr="00950F97">
        <w:rPr>
          <w:rFonts w:ascii="Calibri" w:eastAsia="Batang" w:hAnsi="Calibri"/>
        </w:rPr>
        <w:tab/>
      </w:r>
      <w:r w:rsidR="006444EB">
        <w:rPr>
          <w:rFonts w:ascii="Calibri" w:eastAsia="Batang" w:hAnsi="Calibri"/>
        </w:rPr>
        <w:tab/>
      </w:r>
      <w:r w:rsidRPr="00950F97">
        <w:rPr>
          <w:rFonts w:ascii="Calibri" w:eastAsia="Batang" w:hAnsi="Calibri"/>
        </w:rPr>
        <w:t>9-12 hours/week</w:t>
      </w:r>
    </w:p>
    <w:p w14:paraId="636E8280" w14:textId="3BEA3050" w:rsidR="00FF0315" w:rsidRDefault="00FF0315" w:rsidP="00FF0315">
      <w:pPr>
        <w:ind w:left="720" w:firstLine="720"/>
        <w:rPr>
          <w:rFonts w:ascii="Calibri" w:eastAsia="Batang" w:hAnsi="Calibri"/>
        </w:rPr>
      </w:pPr>
      <w:r w:rsidRPr="00950F97">
        <w:rPr>
          <w:rFonts w:ascii="Calibri" w:eastAsia="Batang" w:hAnsi="Calibri"/>
        </w:rPr>
        <w:t>2 credit hours</w:t>
      </w:r>
      <w:r w:rsidRPr="00950F97">
        <w:rPr>
          <w:rFonts w:ascii="Calibri" w:eastAsia="Batang" w:hAnsi="Calibri"/>
        </w:rPr>
        <w:tab/>
      </w:r>
      <w:r w:rsidRPr="00950F97">
        <w:rPr>
          <w:rFonts w:ascii="Calibri" w:eastAsia="Batang" w:hAnsi="Calibri"/>
        </w:rPr>
        <w:tab/>
      </w:r>
      <w:r w:rsidR="006444EB">
        <w:rPr>
          <w:rFonts w:ascii="Calibri" w:eastAsia="Batang" w:hAnsi="Calibri"/>
        </w:rPr>
        <w:tab/>
      </w:r>
      <w:r w:rsidRPr="00950F97">
        <w:rPr>
          <w:rFonts w:ascii="Calibri" w:eastAsia="Batang" w:hAnsi="Calibri"/>
        </w:rPr>
        <w:t>6-8 hours/week</w:t>
      </w:r>
    </w:p>
    <w:p w14:paraId="38FDA9FC" w14:textId="224C4781" w:rsidR="006444EB" w:rsidRPr="00950F97" w:rsidRDefault="006444EB" w:rsidP="00FF0315">
      <w:pPr>
        <w:ind w:left="720" w:firstLine="720"/>
        <w:rPr>
          <w:rFonts w:ascii="Calibri" w:eastAsia="Batang" w:hAnsi="Calibri"/>
        </w:rPr>
      </w:pPr>
      <w:r>
        <w:rPr>
          <w:rFonts w:ascii="Calibri" w:eastAsia="Batang" w:hAnsi="Calibri"/>
        </w:rPr>
        <w:t>1 credit hour</w:t>
      </w:r>
      <w:r>
        <w:rPr>
          <w:rFonts w:ascii="Calibri" w:eastAsia="Batang" w:hAnsi="Calibri"/>
        </w:rPr>
        <w:tab/>
      </w:r>
      <w:r>
        <w:rPr>
          <w:rFonts w:ascii="Calibri" w:eastAsia="Batang" w:hAnsi="Calibri"/>
        </w:rPr>
        <w:tab/>
      </w:r>
      <w:r>
        <w:rPr>
          <w:rFonts w:ascii="Calibri" w:eastAsia="Batang" w:hAnsi="Calibri"/>
        </w:rPr>
        <w:tab/>
        <w:t>3-5 hours/week</w:t>
      </w:r>
    </w:p>
    <w:p w14:paraId="21915646" w14:textId="77777777" w:rsidR="00FF0315" w:rsidRPr="00950F97" w:rsidRDefault="00FF0315" w:rsidP="00FF0315">
      <w:pPr>
        <w:rPr>
          <w:rFonts w:ascii="Calibri" w:eastAsia="Batang" w:hAnsi="Calibri"/>
        </w:rPr>
      </w:pPr>
    </w:p>
    <w:p w14:paraId="5FA772E0" w14:textId="77777777" w:rsidR="00FF0315" w:rsidRPr="00950F97" w:rsidRDefault="00FF0315" w:rsidP="00FF0315">
      <w:pPr>
        <w:rPr>
          <w:rFonts w:ascii="Calibri" w:eastAsia="Batang" w:hAnsi="Calibri"/>
        </w:rPr>
      </w:pPr>
      <w:r w:rsidRPr="00950F97">
        <w:rPr>
          <w:rFonts w:ascii="Calibri" w:eastAsia="Batang" w:hAnsi="Calibri"/>
        </w:rPr>
        <w:t xml:space="preserve">You are expected to be available for </w:t>
      </w:r>
      <w:r>
        <w:rPr>
          <w:rFonts w:ascii="Calibri" w:eastAsia="Batang" w:hAnsi="Calibri"/>
        </w:rPr>
        <w:t>study</w:t>
      </w:r>
      <w:r w:rsidRPr="00950F97">
        <w:rPr>
          <w:rFonts w:ascii="Calibri" w:eastAsia="Batang" w:hAnsi="Calibri"/>
        </w:rPr>
        <w:t xml:space="preserve"> signups for AT LEAST the minimum hours each week. You should know that sometimes we schedule </w:t>
      </w:r>
      <w:r>
        <w:rPr>
          <w:rFonts w:ascii="Calibri" w:eastAsia="Batang" w:hAnsi="Calibri"/>
        </w:rPr>
        <w:t xml:space="preserve">time slots for lab studies </w:t>
      </w:r>
      <w:r w:rsidRPr="00950F97">
        <w:rPr>
          <w:rFonts w:ascii="Calibri" w:eastAsia="Batang" w:hAnsi="Calibri"/>
        </w:rPr>
        <w:t xml:space="preserve">but that people may not sign up or may not show up for the </w:t>
      </w:r>
      <w:r>
        <w:rPr>
          <w:rFonts w:ascii="Calibri" w:eastAsia="Batang" w:hAnsi="Calibri"/>
        </w:rPr>
        <w:t xml:space="preserve">study </w:t>
      </w:r>
      <w:r w:rsidRPr="00950F97">
        <w:rPr>
          <w:rFonts w:ascii="Calibri" w:eastAsia="Batang" w:hAnsi="Calibri"/>
        </w:rPr>
        <w:t xml:space="preserve">session. As a result, there may be some downtime with the </w:t>
      </w:r>
      <w:r>
        <w:rPr>
          <w:rFonts w:ascii="Calibri" w:eastAsia="Batang" w:hAnsi="Calibri"/>
        </w:rPr>
        <w:t>studies</w:t>
      </w:r>
      <w:r w:rsidRPr="00950F97">
        <w:rPr>
          <w:rFonts w:ascii="Calibri" w:eastAsia="Batang" w:hAnsi="Calibri"/>
        </w:rPr>
        <w:t xml:space="preserve">. If this happens, you will </w:t>
      </w:r>
      <w:r w:rsidR="004D3731">
        <w:rPr>
          <w:rFonts w:ascii="Calibri" w:eastAsia="Batang" w:hAnsi="Calibri"/>
        </w:rPr>
        <w:t>may</w:t>
      </w:r>
      <w:r w:rsidRPr="00950F97">
        <w:rPr>
          <w:rFonts w:ascii="Calibri" w:eastAsia="Batang" w:hAnsi="Calibri"/>
        </w:rPr>
        <w:t xml:space="preserve"> be asked to complete other tasks, such as data entry</w:t>
      </w:r>
      <w:r w:rsidR="004D3731">
        <w:rPr>
          <w:rFonts w:ascii="Calibri" w:eastAsia="Batang" w:hAnsi="Calibri"/>
        </w:rPr>
        <w:t xml:space="preserve"> or data coding</w:t>
      </w:r>
      <w:r w:rsidRPr="00950F97">
        <w:rPr>
          <w:rFonts w:ascii="Calibri" w:eastAsia="Batang" w:hAnsi="Calibri"/>
        </w:rPr>
        <w:t>, during that time.</w:t>
      </w:r>
    </w:p>
    <w:p w14:paraId="35EEE51A" w14:textId="77777777" w:rsidR="00FF0315" w:rsidRPr="00950F97" w:rsidRDefault="00FF0315" w:rsidP="00FF0315">
      <w:pPr>
        <w:rPr>
          <w:rFonts w:ascii="Calibri" w:eastAsia="Batang" w:hAnsi="Calibri"/>
        </w:rPr>
      </w:pPr>
    </w:p>
    <w:p w14:paraId="28D7D53D" w14:textId="77777777" w:rsidR="00FF0315" w:rsidRPr="00950F97" w:rsidRDefault="00FF0315" w:rsidP="00FF0315">
      <w:pPr>
        <w:rPr>
          <w:rFonts w:ascii="Calibri" w:eastAsia="Batang" w:hAnsi="Calibri"/>
          <w:b/>
          <w:bCs/>
          <w:u w:val="single"/>
        </w:rPr>
      </w:pPr>
      <w:r w:rsidRPr="00950F97">
        <w:rPr>
          <w:rFonts w:ascii="Calibri" w:eastAsia="Batang" w:hAnsi="Calibri"/>
          <w:b/>
          <w:bCs/>
          <w:u w:val="single"/>
        </w:rPr>
        <w:t>What will I be doing?</w:t>
      </w:r>
    </w:p>
    <w:p w14:paraId="7B1C40E0" w14:textId="77777777" w:rsidR="00FF0315" w:rsidRPr="00950F97" w:rsidRDefault="00FF0315" w:rsidP="00FF0315">
      <w:pPr>
        <w:rPr>
          <w:rFonts w:ascii="Calibri" w:eastAsia="Batang" w:hAnsi="Calibri"/>
        </w:rPr>
      </w:pPr>
    </w:p>
    <w:p w14:paraId="05F1C8AA" w14:textId="7C1587B7" w:rsidR="00FF0315" w:rsidRPr="00950F97" w:rsidRDefault="00FF0315" w:rsidP="00FF0315">
      <w:pPr>
        <w:rPr>
          <w:rFonts w:ascii="Calibri" w:eastAsia="Batang" w:hAnsi="Calibri"/>
        </w:rPr>
      </w:pPr>
      <w:r w:rsidRPr="00950F97">
        <w:rPr>
          <w:rFonts w:ascii="Calibri" w:eastAsia="Batang" w:hAnsi="Calibri"/>
        </w:rPr>
        <w:t xml:space="preserve">You will be working with Dr. </w:t>
      </w:r>
      <w:r w:rsidR="006444EB">
        <w:rPr>
          <w:rFonts w:ascii="Calibri" w:eastAsia="Batang" w:hAnsi="Calibri"/>
        </w:rPr>
        <w:t>Hance</w:t>
      </w:r>
      <w:r w:rsidRPr="00950F97">
        <w:rPr>
          <w:rFonts w:ascii="Calibri" w:eastAsia="Batang" w:hAnsi="Calibri"/>
        </w:rPr>
        <w:t xml:space="preserve"> or a graduate student in the lab who will be your supervisor and </w:t>
      </w:r>
      <w:r w:rsidR="004D3731">
        <w:rPr>
          <w:rFonts w:ascii="Calibri" w:eastAsia="Batang" w:hAnsi="Calibri"/>
        </w:rPr>
        <w:t xml:space="preserve">who </w:t>
      </w:r>
      <w:r w:rsidRPr="00950F97">
        <w:rPr>
          <w:rFonts w:ascii="Calibri" w:eastAsia="Batang" w:hAnsi="Calibri"/>
        </w:rPr>
        <w:t>will guide you in a study they have designed. There are a number of activities you may be involved in as a research assistant. These may include: Conducting studies (you may have full responsibil</w:t>
      </w:r>
      <w:r w:rsidR="004D3731">
        <w:rPr>
          <w:rFonts w:ascii="Calibri" w:eastAsia="Batang" w:hAnsi="Calibri"/>
        </w:rPr>
        <w:t>ity for a</w:t>
      </w:r>
      <w:r w:rsidRPr="00950F97">
        <w:rPr>
          <w:rFonts w:ascii="Calibri" w:eastAsia="Batang" w:hAnsi="Calibri"/>
        </w:rPr>
        <w:t xml:space="preserve"> study), preparing and maintaining all materials for experiments, data entry and coding, proofreading manuscripts and questionnaires, running errands, and library work. You will not be responsible for writing a research paper for the independent study.</w:t>
      </w:r>
    </w:p>
    <w:p w14:paraId="27ABDBD4" w14:textId="77777777" w:rsidR="00FF0315" w:rsidRPr="00950F97" w:rsidRDefault="00FF0315" w:rsidP="00FF0315">
      <w:pPr>
        <w:rPr>
          <w:rFonts w:ascii="Calibri" w:eastAsia="Batang" w:hAnsi="Calibri"/>
        </w:rPr>
      </w:pPr>
    </w:p>
    <w:p w14:paraId="071D2518" w14:textId="77777777" w:rsidR="00FF0315" w:rsidRPr="00950F97" w:rsidRDefault="00FF0315" w:rsidP="00FF0315">
      <w:pPr>
        <w:rPr>
          <w:rFonts w:ascii="Calibri" w:eastAsia="Batang" w:hAnsi="Calibri"/>
          <w:b/>
          <w:bCs/>
          <w:u w:val="single"/>
        </w:rPr>
      </w:pPr>
      <w:r w:rsidRPr="00950F97">
        <w:rPr>
          <w:rFonts w:ascii="Calibri" w:eastAsia="Batang" w:hAnsi="Calibri"/>
          <w:b/>
          <w:bCs/>
          <w:u w:val="single"/>
        </w:rPr>
        <w:t>What is expected of me?</w:t>
      </w:r>
    </w:p>
    <w:p w14:paraId="0424AB5E" w14:textId="77777777" w:rsidR="00FF0315" w:rsidRPr="00950F97" w:rsidRDefault="00FF0315" w:rsidP="00FF0315">
      <w:pPr>
        <w:rPr>
          <w:rFonts w:ascii="Calibri" w:eastAsia="Batang" w:hAnsi="Calibri"/>
        </w:rPr>
      </w:pPr>
    </w:p>
    <w:p w14:paraId="0DCED79E" w14:textId="7E87DD3C" w:rsidR="00FF0315" w:rsidRPr="00950F97" w:rsidRDefault="00FF0315" w:rsidP="00FF0315">
      <w:pPr>
        <w:rPr>
          <w:rFonts w:ascii="Calibri" w:eastAsia="Batang" w:hAnsi="Calibri"/>
        </w:rPr>
      </w:pPr>
      <w:r w:rsidRPr="00950F97">
        <w:rPr>
          <w:rFonts w:ascii="Calibri" w:eastAsia="Batang" w:hAnsi="Calibri"/>
        </w:rPr>
        <w:t xml:space="preserve">First and foremost, you are expected to be in the lab when scheduled to be and to conduct the tasks that are assigned to you. Therefore, you must be responsible, reliable and dependable. If asked to be primarily responsible for a study, you must also be able to work independently. You are also expected to attend the weekly lab meeting, which takes place every Friday at </w:t>
      </w:r>
      <w:r w:rsidR="006444EB">
        <w:rPr>
          <w:rFonts w:ascii="Calibri" w:eastAsia="Batang" w:hAnsi="Calibri"/>
        </w:rPr>
        <w:t>1</w:t>
      </w:r>
      <w:r w:rsidRPr="00950F97">
        <w:rPr>
          <w:rFonts w:ascii="Calibri" w:eastAsia="Batang" w:hAnsi="Calibri"/>
        </w:rPr>
        <w:t xml:space="preserve">:00 p.m. You </w:t>
      </w:r>
      <w:r w:rsidRPr="00950F97">
        <w:rPr>
          <w:rFonts w:ascii="Calibri" w:eastAsia="Batang" w:hAnsi="Calibri"/>
          <w:u w:val="single"/>
        </w:rPr>
        <w:t>cannot</w:t>
      </w:r>
      <w:r w:rsidRPr="00950F97">
        <w:rPr>
          <w:rFonts w:ascii="Calibri" w:eastAsia="Batang" w:hAnsi="Calibri"/>
        </w:rPr>
        <w:t xml:space="preserve"> join the lab if you are unable to attend the weekly lab meetings. </w:t>
      </w:r>
    </w:p>
    <w:p w14:paraId="53329127" w14:textId="77777777" w:rsidR="00FF0315" w:rsidRPr="00950F97" w:rsidRDefault="00FF0315" w:rsidP="00FF0315">
      <w:pPr>
        <w:rPr>
          <w:rFonts w:ascii="Calibri" w:eastAsia="Batang" w:hAnsi="Calibri"/>
        </w:rPr>
      </w:pPr>
    </w:p>
    <w:p w14:paraId="55F76D51" w14:textId="77777777" w:rsidR="00FF0315" w:rsidRPr="00950F97" w:rsidRDefault="00FF0315" w:rsidP="00FF0315">
      <w:pPr>
        <w:rPr>
          <w:rFonts w:ascii="Calibri" w:eastAsia="Batang" w:hAnsi="Calibri"/>
          <w:b/>
          <w:bCs/>
          <w:u w:val="single"/>
        </w:rPr>
      </w:pPr>
      <w:r w:rsidRPr="00950F97">
        <w:rPr>
          <w:rFonts w:ascii="Calibri" w:eastAsia="Batang" w:hAnsi="Calibri"/>
          <w:b/>
          <w:bCs/>
          <w:u w:val="single"/>
        </w:rPr>
        <w:t>How is my grade determined?</w:t>
      </w:r>
    </w:p>
    <w:p w14:paraId="1029A8B3" w14:textId="77777777" w:rsidR="00FF0315" w:rsidRPr="00950F97" w:rsidRDefault="00FF0315" w:rsidP="00FF0315">
      <w:pPr>
        <w:rPr>
          <w:rFonts w:ascii="Calibri" w:eastAsia="Batang" w:hAnsi="Calibri"/>
        </w:rPr>
      </w:pPr>
    </w:p>
    <w:p w14:paraId="2939A090" w14:textId="77777777" w:rsidR="004D3731" w:rsidRPr="004D3731" w:rsidRDefault="00FF0315" w:rsidP="004D3731">
      <w:pPr>
        <w:jc w:val="both"/>
        <w:rPr>
          <w:rFonts w:asciiTheme="majorHAnsi" w:eastAsia="Batang" w:hAnsiTheme="majorHAnsi"/>
          <w:b/>
          <w:bCs/>
        </w:rPr>
      </w:pPr>
      <w:r w:rsidRPr="00950F97">
        <w:rPr>
          <w:rFonts w:ascii="Calibri" w:eastAsia="Batang" w:hAnsi="Calibri"/>
        </w:rPr>
        <w:t xml:space="preserve">Your grade for the independent study is based on your performance and includes such things as meeting goals and expectations for conducting the actual research, being responsible, </w:t>
      </w:r>
      <w:r w:rsidRPr="00950F97">
        <w:rPr>
          <w:rFonts w:ascii="Calibri" w:eastAsia="Batang" w:hAnsi="Calibri"/>
        </w:rPr>
        <w:lastRenderedPageBreak/>
        <w:t xml:space="preserve">conscientious, enthusiastic, involved, effortful, etc., and most importantly, that </w:t>
      </w:r>
      <w:r w:rsidRPr="00950F97">
        <w:rPr>
          <w:rFonts w:ascii="Calibri" w:eastAsia="Batang" w:hAnsi="Calibri"/>
          <w:b/>
          <w:bCs/>
        </w:rPr>
        <w:t>you are in the lab when scheduled to be!</w:t>
      </w:r>
      <w:r w:rsidR="004D3731">
        <w:rPr>
          <w:rFonts w:ascii="Calibri" w:eastAsia="Batang" w:hAnsi="Calibri"/>
          <w:b/>
          <w:bCs/>
        </w:rPr>
        <w:t xml:space="preserve"> </w:t>
      </w:r>
      <w:r w:rsidR="004D3731" w:rsidRPr="004D3731">
        <w:rPr>
          <w:rFonts w:asciiTheme="majorHAnsi" w:eastAsia="Batang" w:hAnsiTheme="majorHAnsi"/>
          <w:bCs/>
        </w:rPr>
        <w:t xml:space="preserve">If you meet expectations, you will receive an “A” at the end of the semester. If you do not meet expectations, your grade will be adjusted accordingly. Each instance of an expectation not being met (e.g., failure to run participants through a study protocol correctly, failure to attend a lab meeting without prior permission to miss the meeting, failure to turn in your summary/critique if you must miss a lab meeting, failure to read an empirical article prior to the lab meeting, failure to participate in discussion during a lab meeting) may result in a 1/3 letter grade deduction (e.g., A to A-) for the semester. </w:t>
      </w:r>
      <w:r w:rsidR="004D3731" w:rsidRPr="004D3731">
        <w:rPr>
          <w:rFonts w:asciiTheme="majorHAnsi" w:eastAsia="Batang" w:hAnsiTheme="majorHAnsi"/>
          <w:b/>
          <w:bCs/>
        </w:rPr>
        <w:t>Failure to be in the lab to run a participant when scheduled to be in the lab without finding someone else to replace you and cover your shift will result in an automatic failing grade (i.e., F). You will also be asked to leave the lab at that time.</w:t>
      </w:r>
    </w:p>
    <w:p w14:paraId="22D17D5F" w14:textId="77777777" w:rsidR="00FF0315" w:rsidRPr="00950F97" w:rsidRDefault="00FF0315" w:rsidP="00FF0315">
      <w:pPr>
        <w:rPr>
          <w:rFonts w:ascii="Calibri" w:eastAsia="Batang" w:hAnsi="Calibri"/>
        </w:rPr>
      </w:pPr>
    </w:p>
    <w:p w14:paraId="59C35CCF" w14:textId="77777777" w:rsidR="00FF0315" w:rsidRPr="00950F97" w:rsidRDefault="00FF0315" w:rsidP="00FF0315">
      <w:pPr>
        <w:rPr>
          <w:rFonts w:ascii="Calibri" w:eastAsia="Batang" w:hAnsi="Calibri"/>
          <w:b/>
          <w:bCs/>
          <w:u w:val="single"/>
        </w:rPr>
      </w:pPr>
      <w:r w:rsidRPr="00950F97">
        <w:rPr>
          <w:rFonts w:ascii="Calibri" w:eastAsia="Batang" w:hAnsi="Calibri"/>
          <w:b/>
          <w:bCs/>
          <w:u w:val="single"/>
        </w:rPr>
        <w:t>What will I get out of the Independent Study?</w:t>
      </w:r>
    </w:p>
    <w:p w14:paraId="36CC4CFD" w14:textId="77777777" w:rsidR="00FF0315" w:rsidRPr="00950F97" w:rsidRDefault="00FF0315" w:rsidP="00FF0315">
      <w:pPr>
        <w:rPr>
          <w:rFonts w:ascii="Calibri" w:eastAsia="Batang" w:hAnsi="Calibri"/>
        </w:rPr>
      </w:pPr>
    </w:p>
    <w:p w14:paraId="56B24CF1" w14:textId="77777777" w:rsidR="00FF0315" w:rsidRPr="00950F97" w:rsidRDefault="00FF0315" w:rsidP="00FF0315">
      <w:pPr>
        <w:rPr>
          <w:rFonts w:ascii="Calibri" w:eastAsia="Batang" w:hAnsi="Calibri"/>
        </w:rPr>
      </w:pPr>
      <w:r w:rsidRPr="00950F97">
        <w:rPr>
          <w:rFonts w:ascii="Calibri" w:eastAsia="Batang" w:hAnsi="Calibri"/>
        </w:rPr>
        <w:t>There are a few potential benefits to doing an independent study, such as:</w:t>
      </w:r>
    </w:p>
    <w:p w14:paraId="113E9AE3" w14:textId="77777777" w:rsidR="00FF0315" w:rsidRPr="00950F97" w:rsidRDefault="00FF0315" w:rsidP="00FF0315">
      <w:pPr>
        <w:rPr>
          <w:rFonts w:ascii="Calibri" w:eastAsia="Batang" w:hAnsi="Calibri"/>
        </w:rPr>
      </w:pPr>
    </w:p>
    <w:p w14:paraId="29C8A812" w14:textId="77777777" w:rsidR="00FF0315" w:rsidRPr="00950F97" w:rsidRDefault="00FF0315" w:rsidP="00FF0315">
      <w:pPr>
        <w:numPr>
          <w:ilvl w:val="0"/>
          <w:numId w:val="1"/>
        </w:numPr>
        <w:rPr>
          <w:rFonts w:ascii="Calibri" w:eastAsia="Batang" w:hAnsi="Calibri"/>
        </w:rPr>
      </w:pPr>
      <w:r w:rsidRPr="00950F97">
        <w:rPr>
          <w:rFonts w:ascii="Calibri" w:eastAsia="Batang" w:hAnsi="Calibri"/>
        </w:rPr>
        <w:t>You will learn a lot about experimental research</w:t>
      </w:r>
      <w:r w:rsidR="00565884">
        <w:rPr>
          <w:rFonts w:ascii="Calibri" w:eastAsia="Batang" w:hAnsi="Calibri"/>
        </w:rPr>
        <w:t>.</w:t>
      </w:r>
    </w:p>
    <w:p w14:paraId="11E47775" w14:textId="77777777" w:rsidR="00FF0315" w:rsidRPr="00950F97" w:rsidRDefault="00FF0315" w:rsidP="00FF0315">
      <w:pPr>
        <w:numPr>
          <w:ilvl w:val="0"/>
          <w:numId w:val="1"/>
        </w:numPr>
        <w:rPr>
          <w:rFonts w:ascii="Calibri" w:eastAsia="Batang" w:hAnsi="Calibri"/>
        </w:rPr>
      </w:pPr>
      <w:r w:rsidRPr="00950F97">
        <w:rPr>
          <w:rFonts w:ascii="Calibri" w:eastAsia="Batang" w:hAnsi="Calibri"/>
        </w:rPr>
        <w:t>It looks really good on graduate school applications (and is often necessary for admittance into many graduate programs)</w:t>
      </w:r>
      <w:r w:rsidR="00565884">
        <w:rPr>
          <w:rFonts w:ascii="Calibri" w:eastAsia="Batang" w:hAnsi="Calibri"/>
        </w:rPr>
        <w:t>.</w:t>
      </w:r>
    </w:p>
    <w:p w14:paraId="04C790D5" w14:textId="77777777" w:rsidR="00FF0315" w:rsidRPr="00950F97" w:rsidRDefault="00FF0315" w:rsidP="00FF0315">
      <w:pPr>
        <w:numPr>
          <w:ilvl w:val="0"/>
          <w:numId w:val="1"/>
        </w:numPr>
        <w:rPr>
          <w:rFonts w:ascii="Calibri" w:eastAsia="Batang" w:hAnsi="Calibri"/>
        </w:rPr>
      </w:pPr>
      <w:r w:rsidRPr="00950F97">
        <w:rPr>
          <w:rFonts w:ascii="Calibri" w:eastAsia="Batang" w:hAnsi="Calibri"/>
        </w:rPr>
        <w:t>Possibility to present research at undergraduate conferences (which also looks good on graduate school applications)</w:t>
      </w:r>
      <w:r w:rsidR="00565884">
        <w:rPr>
          <w:rFonts w:ascii="Calibri" w:eastAsia="Batang" w:hAnsi="Calibri"/>
        </w:rPr>
        <w:t>.</w:t>
      </w:r>
    </w:p>
    <w:p w14:paraId="770C003C" w14:textId="77777777" w:rsidR="00FF0315" w:rsidRPr="00950F97" w:rsidRDefault="00FF0315" w:rsidP="00FF0315">
      <w:pPr>
        <w:numPr>
          <w:ilvl w:val="0"/>
          <w:numId w:val="1"/>
        </w:numPr>
        <w:rPr>
          <w:rFonts w:ascii="Calibri" w:eastAsia="Batang" w:hAnsi="Calibri"/>
        </w:rPr>
      </w:pPr>
      <w:r w:rsidRPr="00950F97">
        <w:rPr>
          <w:rFonts w:ascii="Calibri" w:eastAsia="Batang" w:hAnsi="Calibri"/>
        </w:rPr>
        <w:t>Fulfilling psychology department requirements while doing hands-on work</w:t>
      </w:r>
      <w:r w:rsidR="00565884">
        <w:rPr>
          <w:rFonts w:ascii="Calibri" w:eastAsia="Batang" w:hAnsi="Calibri"/>
        </w:rPr>
        <w:t xml:space="preserve"> (PSYC 4900 counts as a PSYC elective toward the Psychology major and minor).</w:t>
      </w:r>
    </w:p>
    <w:p w14:paraId="2271FB3B" w14:textId="77777777" w:rsidR="00FF0315" w:rsidRPr="00950F97" w:rsidRDefault="00FF0315" w:rsidP="00FF0315">
      <w:pPr>
        <w:numPr>
          <w:ilvl w:val="0"/>
          <w:numId w:val="1"/>
        </w:numPr>
        <w:rPr>
          <w:rFonts w:ascii="Calibri" w:eastAsia="Batang" w:hAnsi="Calibri"/>
        </w:rPr>
      </w:pPr>
      <w:r w:rsidRPr="00950F97">
        <w:rPr>
          <w:rFonts w:ascii="Calibri" w:eastAsia="Batang" w:hAnsi="Calibri"/>
        </w:rPr>
        <w:t>Learning the ropes in order to prepare yourself for an honors project or thesis (if you choose to do one)</w:t>
      </w:r>
      <w:r w:rsidR="00565884">
        <w:rPr>
          <w:rFonts w:ascii="Calibri" w:eastAsia="Batang" w:hAnsi="Calibri"/>
        </w:rPr>
        <w:t>.</w:t>
      </w:r>
    </w:p>
    <w:p w14:paraId="09BFBC9C" w14:textId="77777777" w:rsidR="00FF0315" w:rsidRPr="00950F97" w:rsidRDefault="00FF0315" w:rsidP="00FF0315">
      <w:pPr>
        <w:numPr>
          <w:ilvl w:val="0"/>
          <w:numId w:val="1"/>
        </w:numPr>
        <w:rPr>
          <w:rFonts w:ascii="Calibri" w:eastAsia="Batang" w:hAnsi="Calibri"/>
        </w:rPr>
      </w:pPr>
      <w:r w:rsidRPr="00950F97">
        <w:rPr>
          <w:rFonts w:ascii="Calibri" w:eastAsia="Batang" w:hAnsi="Calibri"/>
        </w:rPr>
        <w:t>Provides you with potential references when applying to graduate school</w:t>
      </w:r>
      <w:r w:rsidR="00565884">
        <w:rPr>
          <w:rFonts w:ascii="Calibri" w:eastAsia="Batang" w:hAnsi="Calibri"/>
        </w:rPr>
        <w:t>.</w:t>
      </w:r>
    </w:p>
    <w:p w14:paraId="1BB36CAA" w14:textId="77777777" w:rsidR="00FF0315" w:rsidRPr="00950F97" w:rsidRDefault="00FF0315" w:rsidP="00FF0315">
      <w:pPr>
        <w:rPr>
          <w:rFonts w:ascii="Calibri" w:eastAsia="Batang" w:hAnsi="Calibri"/>
        </w:rPr>
      </w:pPr>
    </w:p>
    <w:p w14:paraId="4D5C6DE1" w14:textId="77777777" w:rsidR="00FF0315" w:rsidRPr="00950F97" w:rsidRDefault="00FF0315" w:rsidP="00FF0315">
      <w:pPr>
        <w:pStyle w:val="BodyText2"/>
        <w:jc w:val="left"/>
        <w:rPr>
          <w:rFonts w:ascii="Calibri" w:eastAsia="Batang" w:hAnsi="Calibri"/>
        </w:rPr>
      </w:pPr>
    </w:p>
    <w:p w14:paraId="6DF02C73" w14:textId="77777777" w:rsidR="00FF0315" w:rsidRPr="00950F97" w:rsidRDefault="00FF0315" w:rsidP="00FF0315">
      <w:pPr>
        <w:jc w:val="center"/>
        <w:rPr>
          <w:rFonts w:ascii="Calibri" w:eastAsia="Batang" w:hAnsi="Calibri"/>
          <w:b/>
          <w:bCs/>
          <w:u w:val="single"/>
        </w:rPr>
      </w:pPr>
      <w:r w:rsidRPr="00950F97">
        <w:rPr>
          <w:rFonts w:ascii="Calibri" w:eastAsia="Batang" w:hAnsi="Calibri"/>
        </w:rPr>
        <w:br w:type="page"/>
      </w:r>
      <w:r w:rsidRPr="00950F97">
        <w:rPr>
          <w:rFonts w:ascii="Calibri" w:eastAsia="Batang" w:hAnsi="Calibri"/>
          <w:b/>
          <w:bCs/>
          <w:u w:val="single"/>
        </w:rPr>
        <w:lastRenderedPageBreak/>
        <w:t>RESEARCH ASSISTANT APPLICATION</w:t>
      </w:r>
    </w:p>
    <w:p w14:paraId="31E61E35" w14:textId="5342C002" w:rsidR="00FF0315" w:rsidRPr="00950F97" w:rsidRDefault="000F6C9D" w:rsidP="00FF0315">
      <w:pPr>
        <w:pStyle w:val="Heading2"/>
        <w:rPr>
          <w:rFonts w:ascii="Calibri" w:eastAsia="Batang" w:hAnsi="Calibri"/>
        </w:rPr>
      </w:pPr>
      <w:r>
        <w:rPr>
          <w:rFonts w:ascii="Calibri" w:eastAsia="Batang" w:hAnsi="Calibri"/>
        </w:rPr>
        <w:t>Social Media Lab</w:t>
      </w:r>
    </w:p>
    <w:p w14:paraId="6421966B" w14:textId="04FFD46C" w:rsidR="00FF0315" w:rsidRPr="00950F97" w:rsidRDefault="00FF0315" w:rsidP="00FF0315">
      <w:pPr>
        <w:jc w:val="center"/>
        <w:rPr>
          <w:rFonts w:ascii="Calibri" w:eastAsia="Batang" w:hAnsi="Calibri"/>
        </w:rPr>
      </w:pPr>
      <w:r w:rsidRPr="00950F97">
        <w:rPr>
          <w:rFonts w:ascii="Calibri" w:eastAsia="Batang" w:hAnsi="Calibri"/>
        </w:rPr>
        <w:t xml:space="preserve">Dr. </w:t>
      </w:r>
      <w:r w:rsidR="006444EB">
        <w:rPr>
          <w:rFonts w:ascii="Calibri" w:eastAsia="Batang" w:hAnsi="Calibri"/>
        </w:rPr>
        <w:t>Hance</w:t>
      </w:r>
    </w:p>
    <w:p w14:paraId="7794656D" w14:textId="77777777" w:rsidR="00FF0315" w:rsidRPr="00950F97" w:rsidRDefault="00FF0315" w:rsidP="00FF0315">
      <w:pPr>
        <w:rPr>
          <w:rFonts w:ascii="Calibri" w:eastAsia="Batang" w:hAnsi="Calibri"/>
        </w:rPr>
      </w:pPr>
    </w:p>
    <w:p w14:paraId="13040FA5" w14:textId="77777777" w:rsidR="00FF0315" w:rsidRPr="00950F97" w:rsidRDefault="00FF0315" w:rsidP="00FF0315">
      <w:pPr>
        <w:tabs>
          <w:tab w:val="left" w:pos="2520"/>
        </w:tabs>
        <w:rPr>
          <w:rFonts w:ascii="Calibri" w:eastAsia="Batang" w:hAnsi="Calibri"/>
        </w:rPr>
      </w:pPr>
      <w:r w:rsidRPr="00950F97">
        <w:rPr>
          <w:rFonts w:ascii="Calibri" w:eastAsia="Batang" w:hAnsi="Calibri"/>
        </w:rPr>
        <w:t xml:space="preserve">Name: </w:t>
      </w:r>
      <w:r w:rsidRPr="00950F97">
        <w:rPr>
          <w:rFonts w:ascii="Calibri" w:eastAsia="Batang" w:hAnsi="Calibri"/>
        </w:rPr>
        <w:tab/>
      </w:r>
    </w:p>
    <w:p w14:paraId="1DD8E8F6" w14:textId="77777777" w:rsidR="00FF0315" w:rsidRPr="00950F97" w:rsidRDefault="00FF0315" w:rsidP="00FF0315">
      <w:pPr>
        <w:tabs>
          <w:tab w:val="left" w:pos="2520"/>
        </w:tabs>
        <w:rPr>
          <w:rFonts w:ascii="Calibri" w:eastAsia="Batang" w:hAnsi="Calibri"/>
        </w:rPr>
      </w:pPr>
    </w:p>
    <w:p w14:paraId="256DEBCD" w14:textId="695F0B8B" w:rsidR="00FF0315" w:rsidRPr="00950F97" w:rsidRDefault="006444EB" w:rsidP="00FF0315">
      <w:pPr>
        <w:tabs>
          <w:tab w:val="left" w:pos="2520"/>
        </w:tabs>
        <w:rPr>
          <w:rFonts w:ascii="Calibri" w:eastAsia="Batang" w:hAnsi="Calibri"/>
        </w:rPr>
      </w:pPr>
      <w:r>
        <w:rPr>
          <w:rFonts w:ascii="Calibri" w:eastAsia="Batang" w:hAnsi="Calibri"/>
        </w:rPr>
        <w:t>ASU ID</w:t>
      </w:r>
      <w:r w:rsidR="00FF0315" w:rsidRPr="00950F97">
        <w:rPr>
          <w:rFonts w:ascii="Calibri" w:eastAsia="Batang" w:hAnsi="Calibri"/>
        </w:rPr>
        <w:t xml:space="preserve"> #: </w:t>
      </w:r>
      <w:r w:rsidR="00FF0315" w:rsidRPr="00950F97">
        <w:rPr>
          <w:rFonts w:ascii="Calibri" w:eastAsia="Batang" w:hAnsi="Calibri"/>
        </w:rPr>
        <w:tab/>
      </w:r>
    </w:p>
    <w:p w14:paraId="04FBE76D" w14:textId="77777777" w:rsidR="00FF0315" w:rsidRPr="00950F97" w:rsidRDefault="00FF0315" w:rsidP="00FF0315">
      <w:pPr>
        <w:tabs>
          <w:tab w:val="left" w:pos="2520"/>
        </w:tabs>
        <w:rPr>
          <w:rFonts w:ascii="Calibri" w:eastAsia="Batang" w:hAnsi="Calibri"/>
        </w:rPr>
      </w:pPr>
    </w:p>
    <w:p w14:paraId="4EE9ECCE" w14:textId="77777777" w:rsidR="00FF0315" w:rsidRPr="00950F97" w:rsidRDefault="00FF0315" w:rsidP="00FF0315">
      <w:pPr>
        <w:tabs>
          <w:tab w:val="left" w:pos="2520"/>
        </w:tabs>
        <w:rPr>
          <w:rFonts w:ascii="Calibri" w:eastAsia="Batang" w:hAnsi="Calibri"/>
        </w:rPr>
      </w:pPr>
      <w:r w:rsidRPr="00950F97">
        <w:rPr>
          <w:rFonts w:ascii="Calibri" w:eastAsia="Batang" w:hAnsi="Calibri"/>
        </w:rPr>
        <w:t>Email:</w:t>
      </w:r>
      <w:r w:rsidRPr="00950F97">
        <w:rPr>
          <w:rFonts w:ascii="Calibri" w:eastAsia="Batang" w:hAnsi="Calibri"/>
        </w:rPr>
        <w:tab/>
      </w:r>
    </w:p>
    <w:p w14:paraId="7F2E7B1E" w14:textId="77777777" w:rsidR="00FF0315" w:rsidRPr="00950F97" w:rsidRDefault="00FF0315" w:rsidP="00FF0315">
      <w:pPr>
        <w:tabs>
          <w:tab w:val="left" w:pos="2520"/>
        </w:tabs>
        <w:rPr>
          <w:rFonts w:ascii="Calibri" w:eastAsia="Batang" w:hAnsi="Calibri"/>
        </w:rPr>
      </w:pPr>
    </w:p>
    <w:p w14:paraId="35361766" w14:textId="77777777" w:rsidR="00FF0315" w:rsidRPr="00950F97" w:rsidRDefault="00FF0315" w:rsidP="00FF0315">
      <w:pPr>
        <w:tabs>
          <w:tab w:val="left" w:pos="2520"/>
        </w:tabs>
        <w:rPr>
          <w:rFonts w:ascii="Calibri" w:eastAsia="Batang" w:hAnsi="Calibri"/>
        </w:rPr>
      </w:pPr>
      <w:r w:rsidRPr="00950F97">
        <w:rPr>
          <w:rFonts w:ascii="Calibri" w:eastAsia="Batang" w:hAnsi="Calibri"/>
        </w:rPr>
        <w:t>Phone #:</w:t>
      </w:r>
      <w:r w:rsidRPr="00950F97">
        <w:rPr>
          <w:rFonts w:ascii="Calibri" w:eastAsia="Batang" w:hAnsi="Calibri"/>
        </w:rPr>
        <w:tab/>
      </w:r>
    </w:p>
    <w:p w14:paraId="772C744D" w14:textId="77777777" w:rsidR="00FF0315" w:rsidRPr="00950F97" w:rsidRDefault="00FF0315" w:rsidP="00FF0315">
      <w:pPr>
        <w:tabs>
          <w:tab w:val="left" w:pos="2520"/>
        </w:tabs>
        <w:rPr>
          <w:rFonts w:ascii="Calibri" w:eastAsia="Batang" w:hAnsi="Calibri"/>
        </w:rPr>
      </w:pPr>
    </w:p>
    <w:p w14:paraId="7F769C6A" w14:textId="77777777" w:rsidR="00FF0315" w:rsidRPr="00950F97" w:rsidRDefault="00FF0315" w:rsidP="00FF0315">
      <w:pPr>
        <w:tabs>
          <w:tab w:val="left" w:pos="2520"/>
        </w:tabs>
        <w:rPr>
          <w:rFonts w:ascii="Calibri" w:eastAsia="Batang" w:hAnsi="Calibri"/>
        </w:rPr>
      </w:pPr>
      <w:r w:rsidRPr="00950F97">
        <w:rPr>
          <w:rFonts w:ascii="Calibri" w:eastAsia="Batang" w:hAnsi="Calibri"/>
        </w:rPr>
        <w:t xml:space="preserve">Major: </w:t>
      </w:r>
      <w:r w:rsidRPr="00950F97">
        <w:rPr>
          <w:rFonts w:ascii="Calibri" w:eastAsia="Batang" w:hAnsi="Calibri"/>
        </w:rPr>
        <w:tab/>
      </w:r>
    </w:p>
    <w:p w14:paraId="045B84D3" w14:textId="77777777" w:rsidR="00FF0315" w:rsidRPr="00950F97" w:rsidRDefault="00FF0315" w:rsidP="00FF0315">
      <w:pPr>
        <w:tabs>
          <w:tab w:val="left" w:pos="2520"/>
        </w:tabs>
        <w:rPr>
          <w:rFonts w:ascii="Calibri" w:eastAsia="Batang" w:hAnsi="Calibri"/>
        </w:rPr>
      </w:pPr>
    </w:p>
    <w:p w14:paraId="46033EEF" w14:textId="77777777" w:rsidR="00FF0315" w:rsidRPr="00950F97" w:rsidRDefault="00FF0315" w:rsidP="00FF0315">
      <w:pPr>
        <w:tabs>
          <w:tab w:val="left" w:pos="2520"/>
        </w:tabs>
        <w:rPr>
          <w:rFonts w:ascii="Calibri" w:eastAsia="Batang" w:hAnsi="Calibri"/>
        </w:rPr>
      </w:pPr>
      <w:r w:rsidRPr="00950F97">
        <w:rPr>
          <w:rFonts w:ascii="Calibri" w:eastAsia="Batang" w:hAnsi="Calibri"/>
        </w:rPr>
        <w:t>Minor:</w:t>
      </w:r>
      <w:r w:rsidRPr="00950F97">
        <w:rPr>
          <w:rFonts w:ascii="Calibri" w:eastAsia="Batang" w:hAnsi="Calibri"/>
        </w:rPr>
        <w:tab/>
      </w:r>
    </w:p>
    <w:p w14:paraId="05923E14" w14:textId="77777777" w:rsidR="00FF0315" w:rsidRPr="00950F97" w:rsidRDefault="00FF0315" w:rsidP="00FF0315">
      <w:pPr>
        <w:tabs>
          <w:tab w:val="left" w:pos="2520"/>
        </w:tabs>
        <w:rPr>
          <w:rFonts w:ascii="Calibri" w:eastAsia="Batang" w:hAnsi="Calibri"/>
        </w:rPr>
      </w:pPr>
    </w:p>
    <w:p w14:paraId="56644447" w14:textId="77777777" w:rsidR="00FF0315" w:rsidRPr="00950F97" w:rsidRDefault="00FF0315" w:rsidP="00FF0315">
      <w:pPr>
        <w:tabs>
          <w:tab w:val="left" w:pos="2520"/>
        </w:tabs>
        <w:rPr>
          <w:rFonts w:ascii="Calibri" w:eastAsia="Batang" w:hAnsi="Calibri"/>
        </w:rPr>
      </w:pPr>
      <w:r w:rsidRPr="00950F97">
        <w:rPr>
          <w:rFonts w:ascii="Calibri" w:eastAsia="Batang" w:hAnsi="Calibri"/>
        </w:rPr>
        <w:t>Overall GPA:</w:t>
      </w:r>
      <w:r w:rsidRPr="00950F97">
        <w:rPr>
          <w:rFonts w:ascii="Calibri" w:eastAsia="Batang" w:hAnsi="Calibri"/>
        </w:rPr>
        <w:tab/>
      </w:r>
      <w:r w:rsidRPr="00950F97">
        <w:rPr>
          <w:rFonts w:ascii="Calibri" w:eastAsia="Batang" w:hAnsi="Calibri"/>
        </w:rPr>
        <w:tab/>
      </w:r>
    </w:p>
    <w:p w14:paraId="5F9C4EC7" w14:textId="77777777" w:rsidR="00FF0315" w:rsidRPr="00950F97" w:rsidRDefault="00FF0315" w:rsidP="00FF0315">
      <w:pPr>
        <w:rPr>
          <w:rFonts w:ascii="Calibri" w:eastAsia="Batang" w:hAnsi="Calibri"/>
        </w:rPr>
      </w:pPr>
    </w:p>
    <w:p w14:paraId="0A871338" w14:textId="77777777" w:rsidR="00FF0315" w:rsidRPr="00950F97" w:rsidRDefault="00FF0315" w:rsidP="00FF0315">
      <w:pPr>
        <w:rPr>
          <w:rFonts w:ascii="Calibri" w:eastAsia="Batang" w:hAnsi="Calibri"/>
        </w:rPr>
      </w:pPr>
      <w:r w:rsidRPr="00950F97">
        <w:rPr>
          <w:rFonts w:ascii="Calibri" w:eastAsia="Batang" w:hAnsi="Calibri"/>
        </w:rPr>
        <w:t xml:space="preserve">Year in School: </w:t>
      </w:r>
      <w:r w:rsidRPr="00950F97">
        <w:rPr>
          <w:rFonts w:ascii="Calibri" w:eastAsia="Batang" w:hAnsi="Calibri"/>
        </w:rPr>
        <w:tab/>
      </w:r>
    </w:p>
    <w:p w14:paraId="7AF90689" w14:textId="77777777" w:rsidR="00FF0315" w:rsidRPr="00950F97" w:rsidRDefault="00FF0315" w:rsidP="00FF0315">
      <w:pPr>
        <w:rPr>
          <w:rFonts w:ascii="Calibri" w:eastAsia="Batang" w:hAnsi="Calibri"/>
        </w:rPr>
      </w:pPr>
    </w:p>
    <w:p w14:paraId="3E7CA2A4" w14:textId="77777777" w:rsidR="00FF0315" w:rsidRPr="00950F97" w:rsidRDefault="00FF0315" w:rsidP="00FF0315">
      <w:pPr>
        <w:rPr>
          <w:rFonts w:ascii="Calibri" w:eastAsia="Batang" w:hAnsi="Calibri"/>
        </w:rPr>
      </w:pPr>
      <w:r w:rsidRPr="00950F97">
        <w:rPr>
          <w:rFonts w:ascii="Calibri" w:eastAsia="Batang" w:hAnsi="Calibri"/>
        </w:rPr>
        <w:t xml:space="preserve">What psychology courses have you already taken? </w:t>
      </w:r>
    </w:p>
    <w:p w14:paraId="4E784492" w14:textId="77777777" w:rsidR="00FF0315" w:rsidRPr="00950F97" w:rsidRDefault="00FF0315" w:rsidP="00FF0315">
      <w:pPr>
        <w:rPr>
          <w:rFonts w:ascii="Calibri" w:eastAsia="Batang" w:hAnsi="Calibri"/>
        </w:rPr>
      </w:pPr>
    </w:p>
    <w:p w14:paraId="76EB6A74" w14:textId="77777777" w:rsidR="00FF0315" w:rsidRPr="00950F97" w:rsidRDefault="00FF0315" w:rsidP="00FF0315">
      <w:pPr>
        <w:rPr>
          <w:rFonts w:ascii="Calibri" w:eastAsia="Batang" w:hAnsi="Calibri"/>
        </w:rPr>
      </w:pPr>
      <w:r w:rsidRPr="00950F97">
        <w:rPr>
          <w:rFonts w:ascii="Calibri" w:eastAsia="Batang" w:hAnsi="Calibri"/>
        </w:rPr>
        <w:t xml:space="preserve">What are your career goals? </w:t>
      </w:r>
    </w:p>
    <w:p w14:paraId="405FE70A" w14:textId="77777777" w:rsidR="00FF0315" w:rsidRPr="00950F97" w:rsidRDefault="00FF0315" w:rsidP="00FF0315">
      <w:pPr>
        <w:rPr>
          <w:rFonts w:ascii="Calibri" w:eastAsia="Batang" w:hAnsi="Calibri"/>
        </w:rPr>
      </w:pPr>
    </w:p>
    <w:p w14:paraId="3A2F510F" w14:textId="77777777" w:rsidR="00FF0315" w:rsidRPr="00950F97" w:rsidRDefault="00FF0315" w:rsidP="00FF0315">
      <w:pPr>
        <w:rPr>
          <w:rFonts w:ascii="Calibri" w:eastAsia="Batang" w:hAnsi="Calibri"/>
        </w:rPr>
      </w:pPr>
      <w:r w:rsidRPr="00950F97">
        <w:rPr>
          <w:rFonts w:ascii="Calibri" w:eastAsia="Batang" w:hAnsi="Calibri"/>
        </w:rPr>
        <w:t>Do you plan to go to graduate/professional school? If yes, what kind of graduate program or professional school do you intend to apply to and what degree do you intend to seek?</w:t>
      </w:r>
    </w:p>
    <w:p w14:paraId="444591E7" w14:textId="77777777" w:rsidR="00FF0315" w:rsidRPr="00950F97" w:rsidRDefault="00FF0315" w:rsidP="00FF0315">
      <w:pPr>
        <w:rPr>
          <w:rFonts w:ascii="Calibri" w:eastAsia="Batang" w:hAnsi="Calibri"/>
        </w:rPr>
      </w:pPr>
    </w:p>
    <w:p w14:paraId="3BFB2282" w14:textId="77777777" w:rsidR="00FF0315" w:rsidRPr="00950F97" w:rsidRDefault="00FF0315" w:rsidP="00FF0315">
      <w:pPr>
        <w:rPr>
          <w:rFonts w:ascii="Calibri" w:eastAsia="Batang" w:hAnsi="Calibri"/>
        </w:rPr>
      </w:pPr>
      <w:r w:rsidRPr="00950F97">
        <w:rPr>
          <w:rFonts w:ascii="Calibri" w:eastAsia="Batang" w:hAnsi="Calibri"/>
        </w:rPr>
        <w:t>Why do you want to do an Independent Study in Psychology?</w:t>
      </w:r>
    </w:p>
    <w:p w14:paraId="2C67BC08" w14:textId="77777777" w:rsidR="00FF0315" w:rsidRPr="00950F97" w:rsidRDefault="00FF0315" w:rsidP="00FF0315">
      <w:pPr>
        <w:rPr>
          <w:rFonts w:ascii="Calibri" w:eastAsia="Batang" w:hAnsi="Calibri"/>
        </w:rPr>
      </w:pPr>
    </w:p>
    <w:p w14:paraId="22A53A7A" w14:textId="4A0F3657" w:rsidR="00FF0315" w:rsidRPr="00950F97" w:rsidRDefault="00FF0315" w:rsidP="00FF0315">
      <w:pPr>
        <w:rPr>
          <w:rFonts w:ascii="Calibri" w:eastAsia="Batang" w:hAnsi="Calibri"/>
        </w:rPr>
      </w:pPr>
      <w:r w:rsidRPr="00950F97">
        <w:rPr>
          <w:rFonts w:ascii="Calibri" w:eastAsia="Batang" w:hAnsi="Calibri"/>
        </w:rPr>
        <w:t xml:space="preserve">Why do you want to do an Independent Study in the </w:t>
      </w:r>
      <w:r w:rsidR="000F6C9D">
        <w:rPr>
          <w:rFonts w:ascii="Calibri" w:eastAsia="Batang" w:hAnsi="Calibri"/>
        </w:rPr>
        <w:t>Social Media Lab</w:t>
      </w:r>
      <w:r w:rsidRPr="00950F97">
        <w:rPr>
          <w:rFonts w:ascii="Calibri" w:eastAsia="Batang" w:hAnsi="Calibri"/>
        </w:rPr>
        <w:t>?</w:t>
      </w:r>
    </w:p>
    <w:p w14:paraId="37C11D4F" w14:textId="77777777" w:rsidR="00FF0315" w:rsidRPr="00950F97" w:rsidRDefault="00FF0315" w:rsidP="00FF0315">
      <w:pPr>
        <w:rPr>
          <w:rFonts w:ascii="Calibri" w:eastAsia="Batang" w:hAnsi="Calibri"/>
        </w:rPr>
      </w:pPr>
    </w:p>
    <w:p w14:paraId="068E2204" w14:textId="77777777" w:rsidR="00FF0315" w:rsidRPr="00950F97" w:rsidRDefault="00FF0315" w:rsidP="00FF0315">
      <w:pPr>
        <w:rPr>
          <w:rFonts w:ascii="Calibri" w:hAnsi="Calibri"/>
        </w:rPr>
      </w:pPr>
      <w:r w:rsidRPr="00950F97">
        <w:rPr>
          <w:rFonts w:ascii="Calibri" w:eastAsia="Batang" w:hAnsi="Calibri"/>
        </w:rPr>
        <w:t xml:space="preserve">What do you most want to get out of an Independent Study?  </w:t>
      </w:r>
    </w:p>
    <w:p w14:paraId="15BB9D6A" w14:textId="77777777" w:rsidR="00FF0315" w:rsidRPr="00950F97" w:rsidRDefault="00FF0315" w:rsidP="00FF0315">
      <w:pPr>
        <w:rPr>
          <w:rFonts w:ascii="Calibri" w:eastAsia="Batang" w:hAnsi="Calibri"/>
        </w:rPr>
      </w:pPr>
    </w:p>
    <w:p w14:paraId="5992BA8E" w14:textId="77777777" w:rsidR="00FF0315" w:rsidRPr="00950F97" w:rsidRDefault="00FF0315" w:rsidP="00FF0315">
      <w:pPr>
        <w:rPr>
          <w:rFonts w:ascii="Calibri" w:eastAsia="Batang" w:hAnsi="Calibri"/>
        </w:rPr>
      </w:pPr>
      <w:r w:rsidRPr="00950F97">
        <w:rPr>
          <w:rFonts w:ascii="Calibri" w:eastAsia="Batang" w:hAnsi="Calibri"/>
        </w:rPr>
        <w:t xml:space="preserve">Have you done an Independent Study before? </w:t>
      </w:r>
      <w:r>
        <w:rPr>
          <w:rFonts w:ascii="Calibri" w:eastAsia="Batang" w:hAnsi="Calibri"/>
        </w:rPr>
        <w:t>If YES, with/for whom</w:t>
      </w:r>
      <w:r w:rsidRPr="00950F97">
        <w:rPr>
          <w:rFonts w:ascii="Calibri" w:eastAsia="Batang" w:hAnsi="Calibri"/>
        </w:rPr>
        <w:t xml:space="preserve"> and for how long?</w:t>
      </w:r>
    </w:p>
    <w:p w14:paraId="6D0BCBA0" w14:textId="77777777" w:rsidR="00FF0315" w:rsidRPr="00950F97" w:rsidRDefault="00FF0315" w:rsidP="00FF0315">
      <w:pPr>
        <w:rPr>
          <w:rFonts w:ascii="Calibri" w:eastAsia="Batang" w:hAnsi="Calibri"/>
        </w:rPr>
      </w:pPr>
    </w:p>
    <w:p w14:paraId="788FA47E" w14:textId="77777777" w:rsidR="00FF0315" w:rsidRDefault="00FF0315" w:rsidP="00FF0315">
      <w:pPr>
        <w:rPr>
          <w:rFonts w:ascii="Calibri" w:eastAsia="Batang" w:hAnsi="Calibri"/>
        </w:rPr>
      </w:pPr>
      <w:r w:rsidRPr="00950F97">
        <w:rPr>
          <w:rFonts w:ascii="Calibri" w:eastAsia="Batang" w:hAnsi="Calibri"/>
        </w:rPr>
        <w:t>Are you willing to make a 2-semester commitment?</w:t>
      </w:r>
      <w:r w:rsidRPr="00950F97">
        <w:rPr>
          <w:rFonts w:ascii="Calibri" w:eastAsia="Batang" w:hAnsi="Calibri"/>
        </w:rPr>
        <w:tab/>
      </w:r>
    </w:p>
    <w:p w14:paraId="39A68137" w14:textId="77777777" w:rsidR="00FF0315" w:rsidRDefault="00FF0315" w:rsidP="00FF0315">
      <w:pPr>
        <w:rPr>
          <w:rFonts w:ascii="Calibri" w:eastAsia="Batang" w:hAnsi="Calibri"/>
        </w:rPr>
      </w:pPr>
    </w:p>
    <w:p w14:paraId="43B7F62B" w14:textId="4452CE5C" w:rsidR="00FF0315" w:rsidRPr="00950F97" w:rsidRDefault="006444EB" w:rsidP="00FF0315">
      <w:pPr>
        <w:rPr>
          <w:rFonts w:ascii="Calibri" w:eastAsia="Batang" w:hAnsi="Calibri"/>
          <w:b/>
          <w:bCs/>
        </w:rPr>
      </w:pPr>
      <w:r>
        <w:rPr>
          <w:rFonts w:ascii="Calibri" w:eastAsia="Batang" w:hAnsi="Calibri"/>
        </w:rPr>
        <w:t>Would you be interested/available for volunteering in the lab during the summer?</w:t>
      </w:r>
    </w:p>
    <w:p w14:paraId="036BABA3" w14:textId="77777777" w:rsidR="00FF0315" w:rsidRPr="00950F97" w:rsidRDefault="00FF0315" w:rsidP="00FF0315">
      <w:pPr>
        <w:rPr>
          <w:rFonts w:ascii="Calibri" w:eastAsia="Batang" w:hAnsi="Calibri"/>
        </w:rPr>
      </w:pPr>
    </w:p>
    <w:p w14:paraId="54A441CA" w14:textId="77777777" w:rsidR="00FF0315" w:rsidRPr="00950F97" w:rsidRDefault="00FF0315" w:rsidP="00FF0315">
      <w:pPr>
        <w:rPr>
          <w:rFonts w:ascii="Calibri" w:eastAsia="Batang" w:hAnsi="Calibri"/>
        </w:rPr>
      </w:pPr>
      <w:r w:rsidRPr="00950F97">
        <w:rPr>
          <w:rFonts w:ascii="Calibri" w:eastAsia="Batang" w:hAnsi="Calibri"/>
        </w:rPr>
        <w:t>What courses are you enrolled in next semester?</w:t>
      </w:r>
    </w:p>
    <w:p w14:paraId="3C7CB75A" w14:textId="77777777" w:rsidR="00FF0315" w:rsidRPr="00950F97" w:rsidRDefault="00FF0315" w:rsidP="00FF0315">
      <w:pPr>
        <w:rPr>
          <w:rFonts w:ascii="Calibri" w:eastAsia="Batang" w:hAnsi="Calibri"/>
        </w:rPr>
      </w:pPr>
    </w:p>
    <w:p w14:paraId="1792D0CA" w14:textId="77777777" w:rsidR="00FF0315" w:rsidRPr="00950F97" w:rsidRDefault="00FF0315" w:rsidP="00FF0315">
      <w:pPr>
        <w:rPr>
          <w:rFonts w:ascii="Calibri" w:eastAsia="Batang" w:hAnsi="Calibri"/>
        </w:rPr>
      </w:pPr>
      <w:r w:rsidRPr="00950F97">
        <w:rPr>
          <w:rFonts w:ascii="Calibri" w:eastAsia="Batang" w:hAnsi="Calibri"/>
        </w:rPr>
        <w:t>Do you currently have a job? If yes, where do you work/what do you do and what is your typical work schedule?</w:t>
      </w:r>
    </w:p>
    <w:p w14:paraId="766087BB" w14:textId="77777777" w:rsidR="00FF0315" w:rsidRDefault="00FF0315" w:rsidP="00FF0315">
      <w:pPr>
        <w:rPr>
          <w:rFonts w:ascii="Calibri" w:eastAsia="Batang" w:hAnsi="Calibri"/>
        </w:rPr>
      </w:pPr>
    </w:p>
    <w:p w14:paraId="70441388" w14:textId="77777777" w:rsidR="00FF0315" w:rsidRDefault="00FF0315" w:rsidP="00FF0315">
      <w:pPr>
        <w:rPr>
          <w:rFonts w:ascii="Calibri" w:eastAsia="Batang" w:hAnsi="Calibri"/>
        </w:rPr>
      </w:pPr>
      <w:r>
        <w:rPr>
          <w:rFonts w:ascii="Calibri" w:eastAsia="Batang" w:hAnsi="Calibri"/>
        </w:rPr>
        <w:lastRenderedPageBreak/>
        <w:t>What other time commitments do you or might you have?</w:t>
      </w:r>
    </w:p>
    <w:p w14:paraId="7EAE3952" w14:textId="77777777" w:rsidR="00FF0315" w:rsidRPr="00950F97" w:rsidRDefault="00FF0315" w:rsidP="00FF0315">
      <w:pPr>
        <w:rPr>
          <w:rFonts w:ascii="Calibri" w:eastAsia="Batang" w:hAnsi="Calibri"/>
        </w:rPr>
      </w:pPr>
    </w:p>
    <w:p w14:paraId="7CD9F4CC" w14:textId="77777777" w:rsidR="00FF0315" w:rsidRPr="00950F97" w:rsidRDefault="00FF0315" w:rsidP="00FF0315">
      <w:pPr>
        <w:rPr>
          <w:rFonts w:ascii="Calibri" w:eastAsia="Batang" w:hAnsi="Calibri"/>
        </w:rPr>
      </w:pPr>
      <w:r w:rsidRPr="00950F97">
        <w:rPr>
          <w:rFonts w:ascii="Calibri" w:eastAsia="Batang" w:hAnsi="Calibri"/>
        </w:rPr>
        <w:t xml:space="preserve">What </w:t>
      </w:r>
      <w:r>
        <w:rPr>
          <w:rFonts w:ascii="Calibri" w:eastAsia="Batang" w:hAnsi="Calibri"/>
        </w:rPr>
        <w:t>is/are your greatest</w:t>
      </w:r>
      <w:r w:rsidRPr="00950F97">
        <w:rPr>
          <w:rFonts w:ascii="Calibri" w:eastAsia="Batang" w:hAnsi="Calibri"/>
        </w:rPr>
        <w:t xml:space="preserve"> strength</w:t>
      </w:r>
      <w:r>
        <w:rPr>
          <w:rFonts w:ascii="Calibri" w:eastAsia="Batang" w:hAnsi="Calibri"/>
        </w:rPr>
        <w:t>(</w:t>
      </w:r>
      <w:r w:rsidRPr="00950F97">
        <w:rPr>
          <w:rFonts w:ascii="Calibri" w:eastAsia="Batang" w:hAnsi="Calibri"/>
        </w:rPr>
        <w:t>s</w:t>
      </w:r>
      <w:r>
        <w:rPr>
          <w:rFonts w:ascii="Calibri" w:eastAsia="Batang" w:hAnsi="Calibri"/>
        </w:rPr>
        <w:t>)</w:t>
      </w:r>
      <w:r w:rsidRPr="00950F97">
        <w:rPr>
          <w:rFonts w:ascii="Calibri" w:eastAsia="Batang" w:hAnsi="Calibri"/>
        </w:rPr>
        <w:t xml:space="preserve">?  </w:t>
      </w:r>
    </w:p>
    <w:p w14:paraId="5091399C" w14:textId="77777777" w:rsidR="00FF0315" w:rsidRPr="00950F97" w:rsidRDefault="00FF0315" w:rsidP="00FF0315">
      <w:pPr>
        <w:rPr>
          <w:rFonts w:ascii="Calibri" w:eastAsia="Batang" w:hAnsi="Calibri"/>
        </w:rPr>
      </w:pPr>
    </w:p>
    <w:p w14:paraId="6E5BE71E" w14:textId="77777777" w:rsidR="00FF0315" w:rsidRDefault="00FF0315" w:rsidP="00FF0315">
      <w:pPr>
        <w:rPr>
          <w:rFonts w:ascii="Calibri" w:eastAsia="Batang" w:hAnsi="Calibri"/>
        </w:rPr>
      </w:pPr>
      <w:r w:rsidRPr="00950F97">
        <w:rPr>
          <w:rFonts w:ascii="Calibri" w:eastAsia="Batang" w:hAnsi="Calibri"/>
        </w:rPr>
        <w:t xml:space="preserve">What </w:t>
      </w:r>
      <w:r>
        <w:rPr>
          <w:rFonts w:ascii="Calibri" w:eastAsia="Batang" w:hAnsi="Calibri"/>
        </w:rPr>
        <w:t>is/are your greatest</w:t>
      </w:r>
      <w:r w:rsidRPr="00950F97">
        <w:rPr>
          <w:rFonts w:ascii="Calibri" w:eastAsia="Batang" w:hAnsi="Calibri"/>
        </w:rPr>
        <w:t xml:space="preserve"> weakness</w:t>
      </w:r>
      <w:r>
        <w:rPr>
          <w:rFonts w:ascii="Calibri" w:eastAsia="Batang" w:hAnsi="Calibri"/>
        </w:rPr>
        <w:t>(</w:t>
      </w:r>
      <w:r w:rsidRPr="00950F97">
        <w:rPr>
          <w:rFonts w:ascii="Calibri" w:eastAsia="Batang" w:hAnsi="Calibri"/>
        </w:rPr>
        <w:t>e</w:t>
      </w:r>
      <w:r>
        <w:rPr>
          <w:rFonts w:ascii="Calibri" w:eastAsia="Batang" w:hAnsi="Calibri"/>
        </w:rPr>
        <w:t>s)?</w:t>
      </w:r>
    </w:p>
    <w:p w14:paraId="56BE54BF" w14:textId="77777777" w:rsidR="00FF0315" w:rsidRDefault="00FF0315" w:rsidP="00FF0315">
      <w:pPr>
        <w:rPr>
          <w:rFonts w:ascii="Calibri" w:eastAsia="Batang" w:hAnsi="Calibri"/>
        </w:rPr>
      </w:pPr>
    </w:p>
    <w:p w14:paraId="5EC5FE20" w14:textId="77777777" w:rsidR="00FF0315" w:rsidRPr="00950F97" w:rsidRDefault="00FF0315" w:rsidP="00FF0315">
      <w:pPr>
        <w:rPr>
          <w:rFonts w:ascii="Calibri" w:eastAsia="Batang" w:hAnsi="Calibri"/>
        </w:rPr>
      </w:pPr>
      <w:r>
        <w:rPr>
          <w:rFonts w:ascii="Calibri" w:eastAsia="Batang" w:hAnsi="Calibri"/>
        </w:rPr>
        <w:t>How might your weakness(es) affect your ability to work in the lab? How do you plan to overcome your weakness(es) in the context of the lab environment?</w:t>
      </w:r>
    </w:p>
    <w:p w14:paraId="6CB2EA30" w14:textId="77777777" w:rsidR="00FF0315" w:rsidRPr="00950F97" w:rsidRDefault="00FF0315" w:rsidP="00FF0315">
      <w:pPr>
        <w:rPr>
          <w:rFonts w:ascii="Calibri" w:eastAsia="Batang" w:hAnsi="Calibri"/>
        </w:rPr>
      </w:pPr>
    </w:p>
    <w:p w14:paraId="26CF281A" w14:textId="77777777" w:rsidR="00FF0315" w:rsidRPr="00950F97" w:rsidRDefault="00FF0315" w:rsidP="00FF0315">
      <w:pPr>
        <w:pStyle w:val="BodyText"/>
        <w:jc w:val="left"/>
        <w:rPr>
          <w:rFonts w:ascii="Calibri" w:eastAsia="Batang" w:hAnsi="Calibri"/>
        </w:rPr>
      </w:pPr>
      <w:r w:rsidRPr="00950F97">
        <w:rPr>
          <w:rFonts w:ascii="Calibri" w:eastAsia="Batang" w:hAnsi="Calibri"/>
        </w:rPr>
        <w:t xml:space="preserve">Do you have any other special skills, interests, or resources that I should know about? </w:t>
      </w:r>
    </w:p>
    <w:p w14:paraId="7442403D" w14:textId="77777777" w:rsidR="00FF0315" w:rsidRDefault="00FF0315" w:rsidP="00FF0315">
      <w:pPr>
        <w:rPr>
          <w:rFonts w:ascii="Calibri" w:eastAsia="Batang" w:hAnsi="Calibri"/>
        </w:rPr>
      </w:pPr>
    </w:p>
    <w:p w14:paraId="2CA75959" w14:textId="7D9B96DB" w:rsidR="00FF0315" w:rsidRPr="00950F97" w:rsidRDefault="00FF0315" w:rsidP="00FF0315">
      <w:pPr>
        <w:rPr>
          <w:rFonts w:ascii="Calibri" w:eastAsia="Batang" w:hAnsi="Calibri"/>
        </w:rPr>
      </w:pPr>
      <w:r>
        <w:rPr>
          <w:rFonts w:ascii="Calibri" w:eastAsia="Batang" w:hAnsi="Calibri"/>
        </w:rPr>
        <w:t xml:space="preserve">Are you in any of the honors programs at </w:t>
      </w:r>
      <w:r w:rsidR="006444EB">
        <w:rPr>
          <w:rFonts w:ascii="Calibri" w:eastAsia="Batang" w:hAnsi="Calibri"/>
        </w:rPr>
        <w:t>ASU</w:t>
      </w:r>
      <w:r>
        <w:rPr>
          <w:rFonts w:ascii="Calibri" w:eastAsia="Batang" w:hAnsi="Calibri"/>
        </w:rPr>
        <w:t xml:space="preserve"> (e.g., University Honors, Midway Honors, Honors-in-the-Discipline)? If yes, do you have any interest in completing your undergraduate honors thesis in the </w:t>
      </w:r>
      <w:r w:rsidR="006444EB">
        <w:rPr>
          <w:rFonts w:ascii="Calibri" w:eastAsia="Batang" w:hAnsi="Calibri"/>
        </w:rPr>
        <w:t>Self and Internet</w:t>
      </w:r>
      <w:r>
        <w:rPr>
          <w:rFonts w:ascii="Calibri" w:eastAsia="Batang" w:hAnsi="Calibri"/>
        </w:rPr>
        <w:t xml:space="preserve"> lab?</w:t>
      </w:r>
    </w:p>
    <w:p w14:paraId="2B1B8878" w14:textId="77777777" w:rsidR="00FF0315" w:rsidRPr="00950F97" w:rsidRDefault="00FF0315" w:rsidP="00FF0315">
      <w:pPr>
        <w:rPr>
          <w:rFonts w:ascii="Calibri" w:eastAsia="Batang" w:hAnsi="Calibri"/>
        </w:rPr>
      </w:pPr>
    </w:p>
    <w:p w14:paraId="5A4F34F7" w14:textId="77777777" w:rsidR="00FF0315" w:rsidRPr="00950F97" w:rsidRDefault="00FF0315" w:rsidP="00FF0315">
      <w:pPr>
        <w:pStyle w:val="BodyText"/>
        <w:jc w:val="left"/>
        <w:rPr>
          <w:rFonts w:ascii="Calibri" w:eastAsia="Batang" w:hAnsi="Calibri"/>
        </w:rPr>
      </w:pPr>
      <w:r w:rsidRPr="00950F97">
        <w:rPr>
          <w:rFonts w:ascii="Calibri" w:eastAsia="Batang" w:hAnsi="Calibri"/>
        </w:rPr>
        <w:t>You may be asked to do the following types of work for your independent study. Some are more interesting than others, but it all has to be done. Please rate the following tasks from 1 (most favorite</w:t>
      </w:r>
      <w:r>
        <w:rPr>
          <w:rFonts w:ascii="Calibri" w:eastAsia="Batang" w:hAnsi="Calibri"/>
        </w:rPr>
        <w:t>) to 11</w:t>
      </w:r>
      <w:r w:rsidRPr="00950F97">
        <w:rPr>
          <w:rFonts w:ascii="Calibri" w:eastAsia="Batang" w:hAnsi="Calibri"/>
        </w:rPr>
        <w:t xml:space="preserve"> (least favorite). This does not mean that you will not be asked to conduct your least favorite activity, but it will give me an idea of what you want to do the most.</w:t>
      </w:r>
    </w:p>
    <w:p w14:paraId="2BAFCB9D" w14:textId="77777777" w:rsidR="00FF0315" w:rsidRPr="00950F97" w:rsidRDefault="00FF0315" w:rsidP="00FF0315">
      <w:pPr>
        <w:rPr>
          <w:rFonts w:ascii="Calibri" w:eastAsia="Batang" w:hAnsi="Calibri"/>
        </w:rPr>
      </w:pPr>
    </w:p>
    <w:p w14:paraId="1222FE62" w14:textId="77777777" w:rsidR="00FF0315" w:rsidRPr="00950F97" w:rsidRDefault="00FF0315" w:rsidP="00FF0315">
      <w:pPr>
        <w:rPr>
          <w:rFonts w:ascii="Calibri" w:eastAsia="Batang" w:hAnsi="Calibri"/>
        </w:rPr>
      </w:pPr>
      <w:r w:rsidRPr="00950F97">
        <w:rPr>
          <w:rFonts w:ascii="Calibri" w:eastAsia="Batang" w:hAnsi="Calibri"/>
        </w:rPr>
        <w:t>_____ Conduct</w:t>
      </w:r>
      <w:r>
        <w:rPr>
          <w:rFonts w:ascii="Calibri" w:eastAsia="Batang" w:hAnsi="Calibri"/>
        </w:rPr>
        <w:t>/run</w:t>
      </w:r>
      <w:r w:rsidRPr="00950F97">
        <w:rPr>
          <w:rFonts w:ascii="Calibri" w:eastAsia="Batang" w:hAnsi="Calibri"/>
        </w:rPr>
        <w:t xml:space="preserve"> laboratory </w:t>
      </w:r>
      <w:r>
        <w:rPr>
          <w:rFonts w:ascii="Calibri" w:eastAsia="Batang" w:hAnsi="Calibri"/>
        </w:rPr>
        <w:t>studies</w:t>
      </w:r>
    </w:p>
    <w:p w14:paraId="6385BFDB" w14:textId="77777777" w:rsidR="00FF0315" w:rsidRPr="00950F97" w:rsidRDefault="00FF0315" w:rsidP="00FF0315">
      <w:pPr>
        <w:rPr>
          <w:rFonts w:ascii="Calibri" w:eastAsia="Batang" w:hAnsi="Calibri"/>
        </w:rPr>
      </w:pPr>
      <w:r w:rsidRPr="00950F97">
        <w:rPr>
          <w:rFonts w:ascii="Calibri" w:eastAsia="Batang" w:hAnsi="Calibri"/>
        </w:rPr>
        <w:t>_____ Conduct</w:t>
      </w:r>
      <w:r>
        <w:rPr>
          <w:rFonts w:ascii="Calibri" w:eastAsia="Batang" w:hAnsi="Calibri"/>
        </w:rPr>
        <w:t>/run</w:t>
      </w:r>
      <w:r w:rsidRPr="00950F97">
        <w:rPr>
          <w:rFonts w:ascii="Calibri" w:eastAsia="Batang" w:hAnsi="Calibri"/>
        </w:rPr>
        <w:t xml:space="preserve"> questionnaire studies</w:t>
      </w:r>
    </w:p>
    <w:p w14:paraId="1D1E0EA0" w14:textId="77777777" w:rsidR="00FF0315" w:rsidRPr="00950F97" w:rsidRDefault="00FF0315" w:rsidP="00FF0315">
      <w:pPr>
        <w:rPr>
          <w:rFonts w:ascii="Calibri" w:eastAsia="Batang" w:hAnsi="Calibri"/>
        </w:rPr>
      </w:pPr>
      <w:r w:rsidRPr="00950F97">
        <w:rPr>
          <w:rFonts w:ascii="Calibri" w:eastAsia="Batang" w:hAnsi="Calibri"/>
        </w:rPr>
        <w:t>_____ Data entry</w:t>
      </w:r>
    </w:p>
    <w:p w14:paraId="2523D057" w14:textId="77777777" w:rsidR="00FF0315" w:rsidRPr="00950F97" w:rsidRDefault="00FF0315" w:rsidP="00FF0315">
      <w:pPr>
        <w:rPr>
          <w:rFonts w:ascii="Calibri" w:eastAsia="Batang" w:hAnsi="Calibri"/>
        </w:rPr>
      </w:pPr>
      <w:r w:rsidRPr="00950F97">
        <w:rPr>
          <w:rFonts w:ascii="Calibri" w:eastAsia="Batang" w:hAnsi="Calibri"/>
        </w:rPr>
        <w:t>_____ Assist with coding data (looking for patterns)</w:t>
      </w:r>
    </w:p>
    <w:p w14:paraId="69FC66A1" w14:textId="77777777" w:rsidR="00FF0315" w:rsidRDefault="00FF0315" w:rsidP="00FF0315">
      <w:pPr>
        <w:rPr>
          <w:rFonts w:ascii="Calibri" w:eastAsia="Batang" w:hAnsi="Calibri"/>
        </w:rPr>
      </w:pPr>
      <w:r w:rsidRPr="00950F97">
        <w:rPr>
          <w:rFonts w:ascii="Calibri" w:eastAsia="Batang" w:hAnsi="Calibri"/>
        </w:rPr>
        <w:t>_____ Assist with data analysis (statistical analysis)</w:t>
      </w:r>
    </w:p>
    <w:p w14:paraId="12FA2434" w14:textId="77777777" w:rsidR="00FF0315" w:rsidRPr="00950F97" w:rsidRDefault="00FF0315" w:rsidP="00FF0315">
      <w:pPr>
        <w:rPr>
          <w:rFonts w:ascii="Calibri" w:eastAsia="Batang" w:hAnsi="Calibri"/>
        </w:rPr>
      </w:pPr>
      <w:r w:rsidRPr="00950F97">
        <w:rPr>
          <w:rFonts w:ascii="Calibri" w:eastAsia="Batang" w:hAnsi="Calibri"/>
        </w:rPr>
        <w:t xml:space="preserve">_____ Library work (e.g., looking up references, </w:t>
      </w:r>
      <w:r>
        <w:rPr>
          <w:rFonts w:ascii="Calibri" w:eastAsia="Batang" w:hAnsi="Calibri"/>
        </w:rPr>
        <w:t>copying journal articles, etc.)</w:t>
      </w:r>
    </w:p>
    <w:p w14:paraId="214BA015" w14:textId="77777777" w:rsidR="00FF0315" w:rsidRPr="00950F97" w:rsidRDefault="00FF0315" w:rsidP="00FF0315">
      <w:pPr>
        <w:rPr>
          <w:rFonts w:ascii="Calibri" w:eastAsia="Batang" w:hAnsi="Calibri"/>
        </w:rPr>
      </w:pPr>
      <w:r w:rsidRPr="00950F97">
        <w:rPr>
          <w:rFonts w:ascii="Calibri" w:eastAsia="Batang" w:hAnsi="Calibri"/>
        </w:rPr>
        <w:t>_____ Proofread questionnaires or manuscripts</w:t>
      </w:r>
    </w:p>
    <w:p w14:paraId="6D48FA27" w14:textId="77777777" w:rsidR="00FF0315" w:rsidRDefault="00FF0315" w:rsidP="00FF0315">
      <w:pPr>
        <w:rPr>
          <w:rFonts w:ascii="Calibri" w:eastAsia="Batang" w:hAnsi="Calibri"/>
        </w:rPr>
      </w:pPr>
      <w:r w:rsidRPr="00950F97">
        <w:rPr>
          <w:rFonts w:ascii="Calibri" w:eastAsia="Batang" w:hAnsi="Calibri"/>
        </w:rPr>
        <w:t>_____ Run errands</w:t>
      </w:r>
      <w:r>
        <w:rPr>
          <w:rFonts w:ascii="Calibri" w:eastAsia="Batang" w:hAnsi="Calibri"/>
        </w:rPr>
        <w:t xml:space="preserve"> / maintain supplies in the lab</w:t>
      </w:r>
    </w:p>
    <w:p w14:paraId="23B190AC" w14:textId="77777777" w:rsidR="00FF0315" w:rsidRDefault="00FF0315" w:rsidP="00FF0315">
      <w:pPr>
        <w:rPr>
          <w:rFonts w:ascii="Calibri" w:eastAsia="Batang" w:hAnsi="Calibri"/>
        </w:rPr>
      </w:pPr>
      <w:r>
        <w:rPr>
          <w:rFonts w:ascii="Calibri" w:eastAsia="Batang" w:hAnsi="Calibri"/>
        </w:rPr>
        <w:t>_____ Schedule participants and researchers in Sona</w:t>
      </w:r>
    </w:p>
    <w:p w14:paraId="6E07DC8A" w14:textId="77777777" w:rsidR="00FF0315" w:rsidRDefault="00FF0315" w:rsidP="00FF0315">
      <w:pPr>
        <w:rPr>
          <w:rFonts w:ascii="Calibri" w:eastAsia="Batang" w:hAnsi="Calibri"/>
        </w:rPr>
      </w:pPr>
      <w:r>
        <w:rPr>
          <w:rFonts w:ascii="Calibri" w:eastAsia="Batang" w:hAnsi="Calibri"/>
        </w:rPr>
        <w:t>_____ Assign credits to participants in Sona</w:t>
      </w:r>
    </w:p>
    <w:p w14:paraId="3EA493F7" w14:textId="77777777" w:rsidR="00FF0315" w:rsidRDefault="00FF0315" w:rsidP="00FF0315">
      <w:pPr>
        <w:rPr>
          <w:rFonts w:ascii="Calibri" w:eastAsia="Batang" w:hAnsi="Calibri"/>
        </w:rPr>
      </w:pPr>
      <w:r>
        <w:rPr>
          <w:rFonts w:ascii="Calibri" w:eastAsia="Batang" w:hAnsi="Calibri"/>
        </w:rPr>
        <w:t>_____ Present research at a conference in a poster presentation</w:t>
      </w:r>
    </w:p>
    <w:p w14:paraId="4ACD520E" w14:textId="77777777" w:rsidR="00FF0315" w:rsidRDefault="00FF0315" w:rsidP="00FF0315">
      <w:pPr>
        <w:rPr>
          <w:rFonts w:ascii="Calibri" w:eastAsia="Batang" w:hAnsi="Calibri"/>
        </w:rPr>
      </w:pPr>
    </w:p>
    <w:p w14:paraId="41D1CF6F" w14:textId="77777777" w:rsidR="00FF0315" w:rsidRPr="00950F97" w:rsidRDefault="00FF0315" w:rsidP="00FF0315">
      <w:pPr>
        <w:rPr>
          <w:rFonts w:ascii="Calibri" w:hAnsi="Calibri"/>
        </w:rPr>
      </w:pPr>
    </w:p>
    <w:sectPr w:rsidR="00FF0315" w:rsidRPr="00950F97" w:rsidSect="00313F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301CF"/>
    <w:multiLevelType w:val="hybridMultilevel"/>
    <w:tmpl w:val="3558DE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isplayHorizontalDrawingGridEvery w:val="2"/>
  <w:displayVerticalDrawingGridEvery w:val="2"/>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zE1N7KwNDYxN7dQ0lEKTi0uzszPAykwqgUAMAkUzywAAAA="/>
  </w:docVars>
  <w:rsids>
    <w:rsidRoot w:val="00D52FCB"/>
    <w:rsid w:val="000F6C9D"/>
    <w:rsid w:val="00313F0C"/>
    <w:rsid w:val="00387B09"/>
    <w:rsid w:val="004D3731"/>
    <w:rsid w:val="00565884"/>
    <w:rsid w:val="006444EB"/>
    <w:rsid w:val="00D52FCB"/>
    <w:rsid w:val="00FF03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7C006F3"/>
  <w15:docId w15:val="{AC149892-D511-48D6-8379-C69317F0E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F0C"/>
    <w:rPr>
      <w:sz w:val="24"/>
      <w:szCs w:val="24"/>
    </w:rPr>
  </w:style>
  <w:style w:type="paragraph" w:styleId="Heading1">
    <w:name w:val="heading 1"/>
    <w:basedOn w:val="Normal"/>
    <w:next w:val="Normal"/>
    <w:qFormat/>
    <w:rsid w:val="00313F0C"/>
    <w:pPr>
      <w:keepNext/>
      <w:outlineLvl w:val="0"/>
    </w:pPr>
    <w:rPr>
      <w:u w:val="single"/>
    </w:rPr>
  </w:style>
  <w:style w:type="paragraph" w:styleId="Heading2">
    <w:name w:val="heading 2"/>
    <w:basedOn w:val="Normal"/>
    <w:next w:val="Normal"/>
    <w:qFormat/>
    <w:rsid w:val="00313F0C"/>
    <w:pPr>
      <w:keepNext/>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13F0C"/>
    <w:pPr>
      <w:jc w:val="center"/>
    </w:pPr>
    <w:rPr>
      <w:b/>
      <w:bCs/>
    </w:rPr>
  </w:style>
  <w:style w:type="paragraph" w:styleId="Subtitle">
    <w:name w:val="Subtitle"/>
    <w:basedOn w:val="Normal"/>
    <w:qFormat/>
    <w:rsid w:val="00313F0C"/>
    <w:rPr>
      <w:b/>
      <w:bCs/>
      <w:u w:val="single"/>
    </w:rPr>
  </w:style>
  <w:style w:type="paragraph" w:styleId="BodyText">
    <w:name w:val="Body Text"/>
    <w:basedOn w:val="Normal"/>
    <w:rsid w:val="00313F0C"/>
    <w:pPr>
      <w:jc w:val="both"/>
    </w:pPr>
  </w:style>
  <w:style w:type="paragraph" w:styleId="BodyText2">
    <w:name w:val="Body Text 2"/>
    <w:basedOn w:val="Normal"/>
    <w:rsid w:val="00313F0C"/>
    <w:pPr>
      <w:jc w:val="both"/>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977</Words>
  <Characters>557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RESEARCH ASSISTANT REQUIREMENTS</vt:lpstr>
    </vt:vector>
  </TitlesOfParts>
  <Company/>
  <LinksUpToDate>false</LinksUpToDate>
  <CharactersWithSpaces>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SSISTANT REQUIREMENTS</dc:title>
  <dc:subject/>
  <dc:creator>Ginni Blackhart</dc:creator>
  <cp:keywords/>
  <dc:description/>
  <cp:lastModifiedBy>Margaret Hance</cp:lastModifiedBy>
  <cp:revision>3</cp:revision>
  <cp:lastPrinted>2004-01-03T16:14:00Z</cp:lastPrinted>
  <dcterms:created xsi:type="dcterms:W3CDTF">2019-07-16T15:37:00Z</dcterms:created>
  <dcterms:modified xsi:type="dcterms:W3CDTF">2019-07-23T02:16:00Z</dcterms:modified>
</cp:coreProperties>
</file>